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4A7C" w:rsidRDefault="006C4A7C" w:rsidP="006C4A7C">
      <w:pPr>
        <w:jc w:val="right"/>
        <w:rPr>
          <w:rFonts w:ascii="Cordia New" w:hAnsi="Cordia New" w:cs="Cordia New"/>
          <w:b/>
          <w:bCs/>
          <w:sz w:val="40"/>
          <w:szCs w:val="40"/>
        </w:rPr>
      </w:pPr>
    </w:p>
    <w:p w:rsidR="008E0AA6" w:rsidRPr="006C4A7C" w:rsidRDefault="006C4A7C" w:rsidP="006C4A7C">
      <w:pPr>
        <w:jc w:val="center"/>
        <w:rPr>
          <w:rFonts w:ascii="Cordia New" w:hAnsi="Cordia New" w:cs="Cordia New"/>
          <w:sz w:val="36"/>
          <w:szCs w:val="36"/>
        </w:rPr>
      </w:pPr>
      <w:r w:rsidRPr="006C4A7C">
        <w:rPr>
          <w:rFonts w:ascii="Cordia New" w:hAnsi="Cordia New" w:cs="Cordia New"/>
          <w:b/>
          <w:bCs/>
          <w:sz w:val="36"/>
          <w:szCs w:val="36"/>
        </w:rPr>
        <w:t>Lab</w:t>
      </w:r>
      <w:r w:rsidR="003D07B9" w:rsidRPr="006C4A7C">
        <w:rPr>
          <w:rFonts w:ascii="Cordia New" w:hAnsi="Cordia New" w:cs="Cordia New"/>
          <w:b/>
          <w:bCs/>
          <w:sz w:val="36"/>
          <w:szCs w:val="36"/>
          <w:cs/>
        </w:rPr>
        <w:t xml:space="preserve"> </w:t>
      </w:r>
      <w:r w:rsidR="00540308">
        <w:rPr>
          <w:rFonts w:ascii="Cordia New" w:hAnsi="Cordia New" w:cs="Cordia New"/>
          <w:b/>
          <w:bCs/>
          <w:sz w:val="36"/>
          <w:szCs w:val="36"/>
        </w:rPr>
        <w:t>2</w:t>
      </w:r>
      <w:r w:rsidR="002F3647">
        <w:rPr>
          <w:rFonts w:ascii="Cordia New" w:hAnsi="Cordia New" w:cs="Cordia New" w:hint="cs"/>
          <w:b/>
          <w:bCs/>
          <w:sz w:val="36"/>
          <w:szCs w:val="36"/>
          <w:cs/>
        </w:rPr>
        <w:t>.1</w:t>
      </w:r>
    </w:p>
    <w:p w:rsidR="006C4A7C" w:rsidRPr="006C4A7C" w:rsidRDefault="00AB013C" w:rsidP="006C4A7C">
      <w:pPr>
        <w:jc w:val="center"/>
        <w:rPr>
          <w:rFonts w:ascii="Cordia New" w:hAnsi="Cordia New" w:cs="Cordia New"/>
          <w:b/>
          <w:bCs/>
          <w:sz w:val="36"/>
          <w:szCs w:val="36"/>
        </w:rPr>
      </w:pPr>
      <w:r>
        <w:rPr>
          <w:rFonts w:ascii="Cordia New" w:hAnsi="Cordia New" w:cs="Cordia New"/>
          <w:b/>
          <w:bCs/>
          <w:sz w:val="36"/>
          <w:szCs w:val="36"/>
        </w:rPr>
        <w:t>Print</w:t>
      </w:r>
    </w:p>
    <w:p w:rsidR="003D07B9" w:rsidRDefault="006C4A7C" w:rsidP="00DC736B">
      <w:pPr>
        <w:rPr>
          <w:rFonts w:ascii="Cordia New" w:hAnsi="Cordia New" w:cs="Cordia New"/>
          <w:sz w:val="32"/>
          <w:szCs w:val="32"/>
        </w:rPr>
      </w:pPr>
      <w:r w:rsidRPr="006C3B86">
        <w:rPr>
          <w:rFonts w:ascii="Cordia New" w:hAnsi="Cordia New" w:cs="Cordia New"/>
          <w:b/>
          <w:bCs/>
          <w:sz w:val="32"/>
          <w:szCs w:val="32"/>
        </w:rPr>
        <w:t>Name-Surname</w:t>
      </w:r>
      <w:r w:rsidR="003D07B9" w:rsidRPr="006C4A7C">
        <w:rPr>
          <w:rFonts w:ascii="Cordia New" w:hAnsi="Cordia New" w:cs="Cordia New"/>
          <w:sz w:val="32"/>
          <w:szCs w:val="32"/>
        </w:rPr>
        <w:t>………………………………</w:t>
      </w:r>
      <w:r w:rsidR="006C3B86">
        <w:rPr>
          <w:rFonts w:ascii="Cordia New" w:hAnsi="Cordia New" w:cs="Cordia New" w:hint="cs"/>
          <w:sz w:val="32"/>
          <w:szCs w:val="32"/>
          <w:cs/>
        </w:rPr>
        <w:t>......</w:t>
      </w:r>
      <w:r w:rsidRPr="006C3B86">
        <w:rPr>
          <w:rFonts w:ascii="Cordia New" w:hAnsi="Cordia New" w:cs="Cordia New"/>
          <w:b/>
          <w:bCs/>
          <w:sz w:val="32"/>
          <w:szCs w:val="32"/>
        </w:rPr>
        <w:t>Student No</w:t>
      </w:r>
      <w:r>
        <w:rPr>
          <w:rFonts w:ascii="Cordia New" w:hAnsi="Cordia New" w:cs="Cordia New"/>
          <w:sz w:val="32"/>
          <w:szCs w:val="32"/>
        </w:rPr>
        <w:t>.</w:t>
      </w:r>
      <w:r w:rsidR="003D07B9" w:rsidRPr="006C4A7C">
        <w:rPr>
          <w:rFonts w:ascii="Cordia New" w:hAnsi="Cordia New" w:cs="Cordia New"/>
          <w:sz w:val="32"/>
          <w:szCs w:val="32"/>
          <w:cs/>
        </w:rPr>
        <w:t>.......................................</w:t>
      </w:r>
      <w:r w:rsidR="003D07B9" w:rsidRPr="006C3B86">
        <w:rPr>
          <w:rFonts w:ascii="Cordia New" w:hAnsi="Cordia New" w:cs="Cordia New"/>
          <w:b/>
          <w:bCs/>
          <w:sz w:val="32"/>
          <w:szCs w:val="32"/>
        </w:rPr>
        <w:t xml:space="preserve">Section </w:t>
      </w:r>
      <w:r w:rsidR="00E022F7">
        <w:rPr>
          <w:rFonts w:ascii="Cordia New" w:hAnsi="Cordia New" w:cs="Cordia New"/>
          <w:b/>
          <w:bCs/>
          <w:sz w:val="32"/>
          <w:szCs w:val="32"/>
        </w:rPr>
        <w:t>(LAB</w:t>
      </w:r>
      <w:r w:rsidR="006C3B86">
        <w:rPr>
          <w:rFonts w:ascii="Cordia New" w:hAnsi="Cordia New" w:cs="Cordia New"/>
          <w:b/>
          <w:bCs/>
          <w:sz w:val="32"/>
          <w:szCs w:val="32"/>
        </w:rPr>
        <w:t>)</w:t>
      </w:r>
      <w:r w:rsidR="003D07B9" w:rsidRPr="006C4A7C">
        <w:rPr>
          <w:rFonts w:ascii="Cordia New" w:hAnsi="Cordia New" w:cs="Cordia New"/>
          <w:sz w:val="32"/>
          <w:szCs w:val="32"/>
        </w:rPr>
        <w:t>……………</w:t>
      </w:r>
    </w:p>
    <w:p w:rsidR="00E022F7" w:rsidRDefault="00E022F7" w:rsidP="00DC736B">
      <w:pPr>
        <w:rPr>
          <w:rFonts w:ascii="Cordia New" w:hAnsi="Cordia New" w:cs="Cordia New"/>
          <w:b/>
          <w:bCs/>
          <w:sz w:val="32"/>
          <w:szCs w:val="32"/>
        </w:rPr>
      </w:pPr>
      <w:r w:rsidRPr="00E022F7">
        <w:rPr>
          <w:rFonts w:ascii="Cordia New" w:hAnsi="Cordia New" w:cs="Cordia New"/>
          <w:b/>
          <w:bCs/>
          <w:sz w:val="32"/>
          <w:szCs w:val="32"/>
        </w:rPr>
        <w:t>Lab instruction</w:t>
      </w:r>
    </w:p>
    <w:p w:rsidR="00632D4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Open VS code or JAVA IDE in your computer.</w:t>
      </w:r>
    </w:p>
    <w:p w:rsidR="00AB013C" w:rsidRDefault="00AB013C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Use statement </w:t>
      </w:r>
      <w:proofErr w:type="spellStart"/>
      <w:r>
        <w:rPr>
          <w:rFonts w:ascii="Cordia New" w:hAnsi="Cordia New" w:cs="Cordia New"/>
          <w:sz w:val="32"/>
          <w:szCs w:val="32"/>
        </w:rPr>
        <w:t>System.out.println</w:t>
      </w:r>
      <w:proofErr w:type="spellEnd"/>
      <w:r>
        <w:rPr>
          <w:rFonts w:ascii="Cordia New" w:hAnsi="Cordia New" w:cs="Cordia New"/>
          <w:sz w:val="32"/>
          <w:szCs w:val="32"/>
        </w:rPr>
        <w:t>(); to generate the output.</w:t>
      </w:r>
    </w:p>
    <w:p w:rsidR="00DF2E5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Create a new java class name </w:t>
      </w:r>
      <w:r w:rsidR="0033523D" w:rsidRPr="0033523D">
        <w:rPr>
          <w:rFonts w:ascii="Cordia New" w:hAnsi="Cordia New" w:cs="Cordia New"/>
          <w:b/>
          <w:bCs/>
          <w:sz w:val="32"/>
          <w:szCs w:val="32"/>
        </w:rPr>
        <w:t>MyInfo</w:t>
      </w:r>
      <w:r w:rsidRPr="0033523D">
        <w:rPr>
          <w:rFonts w:ascii="Cordia New" w:hAnsi="Cordia New" w:cs="Cordia New"/>
          <w:b/>
          <w:bCs/>
          <w:sz w:val="32"/>
          <w:szCs w:val="32"/>
        </w:rPr>
        <w:t>.java</w:t>
      </w:r>
      <w:r>
        <w:rPr>
          <w:rFonts w:ascii="Cordia New" w:hAnsi="Cordia New" w:cs="Cordia New"/>
          <w:sz w:val="32"/>
          <w:szCs w:val="32"/>
        </w:rPr>
        <w:t xml:space="preserve">, then write </w:t>
      </w:r>
      <w:r w:rsidR="0033523D">
        <w:rPr>
          <w:rFonts w:ascii="Cordia New" w:hAnsi="Cordia New" w:cs="Cordia New"/>
          <w:sz w:val="32"/>
          <w:szCs w:val="32"/>
        </w:rPr>
        <w:t>a</w:t>
      </w:r>
      <w:r>
        <w:rPr>
          <w:rFonts w:ascii="Cordia New" w:hAnsi="Cordia New" w:cs="Cordia New"/>
          <w:sz w:val="32"/>
          <w:szCs w:val="32"/>
        </w:rPr>
        <w:t xml:space="preserve"> code</w:t>
      </w:r>
      <w:r w:rsidR="0033523D">
        <w:rPr>
          <w:rFonts w:ascii="Cordia New" w:hAnsi="Cordia New" w:cs="Cordia New"/>
          <w:sz w:val="32"/>
          <w:szCs w:val="32"/>
        </w:rPr>
        <w:t xml:space="preserve"> to show the output following example</w:t>
      </w:r>
      <w:r>
        <w:rPr>
          <w:rFonts w:ascii="Cordia New" w:hAnsi="Cordia New" w:cs="Cordia New"/>
          <w:sz w:val="32"/>
          <w:szCs w:val="32"/>
        </w:rPr>
        <w:t>.</w:t>
      </w:r>
    </w:p>
    <w:p w:rsidR="00BC136C" w:rsidRDefault="00BC136C" w:rsidP="00BC136C">
      <w:pPr>
        <w:rPr>
          <w:rFonts w:ascii="Cordia New" w:hAnsi="Cordia New" w:cs="Cordia New"/>
          <w:sz w:val="32"/>
          <w:szCs w:val="32"/>
        </w:rPr>
      </w:pPr>
    </w:p>
    <w:p w:rsidR="00BC136C" w:rsidRPr="00BC136C" w:rsidRDefault="00BC136C" w:rsidP="00BC136C">
      <w:pPr>
        <w:rPr>
          <w:rFonts w:ascii="Cordia New" w:hAnsi="Cordia New" w:cs="Cordia New"/>
          <w:sz w:val="32"/>
          <w:szCs w:val="32"/>
        </w:rPr>
      </w:pPr>
    </w:p>
    <w:p w:rsidR="00DF2E56" w:rsidRPr="00BC136C" w:rsidRDefault="00BC136C" w:rsidP="00BC136C">
      <w:pPr>
        <w:pStyle w:val="ListParagraph"/>
        <w:jc w:val="center"/>
        <w:rPr>
          <w:rFonts w:ascii="Cordia New" w:hAnsi="Cordia New" w:cs="Cordia New"/>
          <w:sz w:val="32"/>
          <w:szCs w:val="32"/>
        </w:rPr>
      </w:pPr>
      <w:r>
        <w:rPr>
          <w:noProof/>
        </w:rPr>
        <w:drawing>
          <wp:inline distT="0" distB="0" distL="0" distR="0" wp14:anchorId="670C7F60" wp14:editId="7705FBE4">
            <wp:extent cx="2171700" cy="695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06B1" w:rsidRPr="008E036D" w:rsidRDefault="006806B1" w:rsidP="006806B1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 w:rsidRPr="008E036D">
        <w:rPr>
          <w:rFonts w:ascii="Cordia New" w:hAnsi="Cordia New" w:cs="Cordia New"/>
          <w:sz w:val="32"/>
          <w:szCs w:val="32"/>
        </w:rPr>
        <w:t xml:space="preserve">Share VS code screen </w:t>
      </w:r>
      <w:r w:rsidR="003E063D" w:rsidRPr="008E036D">
        <w:rPr>
          <w:rFonts w:ascii="Cordia New" w:hAnsi="Cordia New" w:cs="Cordia New"/>
          <w:sz w:val="32"/>
          <w:szCs w:val="32"/>
        </w:rPr>
        <w:t xml:space="preserve">and run the program </w:t>
      </w:r>
      <w:r w:rsidRPr="008E036D">
        <w:rPr>
          <w:rFonts w:ascii="Cordia New" w:hAnsi="Cordia New" w:cs="Cordia New"/>
          <w:sz w:val="32"/>
          <w:szCs w:val="32"/>
        </w:rPr>
        <w:t xml:space="preserve">to </w:t>
      </w:r>
      <w:r w:rsidR="008E2C95" w:rsidRPr="008E036D">
        <w:rPr>
          <w:rFonts w:ascii="Cordia New" w:hAnsi="Cordia New" w:cs="Cordia New"/>
          <w:sz w:val="32"/>
          <w:szCs w:val="32"/>
        </w:rPr>
        <w:t xml:space="preserve">the </w:t>
      </w:r>
      <w:r w:rsidRPr="008E036D">
        <w:rPr>
          <w:rFonts w:ascii="Cordia New" w:hAnsi="Cordia New" w:cs="Cordia New"/>
          <w:sz w:val="32"/>
          <w:szCs w:val="32"/>
        </w:rPr>
        <w:t>teacher assistant (TA) to get the score.</w:t>
      </w:r>
    </w:p>
    <w:p w:rsidR="003E063D" w:rsidRDefault="00DF2E56" w:rsidP="006806B1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B3FF80" wp14:editId="6B5DB886">
                <wp:simplePos x="0" y="0"/>
                <wp:positionH relativeFrom="margin">
                  <wp:posOffset>241401</wp:posOffset>
                </wp:positionH>
                <wp:positionV relativeFrom="paragraph">
                  <wp:posOffset>106782</wp:posOffset>
                </wp:positionV>
                <wp:extent cx="5678805" cy="709631"/>
                <wp:effectExtent l="0" t="0" r="17145" b="14605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063D" w:rsidRPr="003E063D" w:rsidRDefault="00DF2E56" w:rsidP="003E063D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Checkpoint 1 </w:t>
                            </w:r>
                            <w:r w:rsidR="003E063D"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>For teacher or TA</w:t>
                            </w:r>
                          </w:p>
                          <w:p w:rsidR="003E063D" w:rsidRDefault="003E063D" w:rsidP="003E063D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󠇀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F2E56"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Run “</w:t>
                            </w:r>
                            <w:proofErr w:type="spellStart"/>
                            <w:r w:rsidR="00835670"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MyInfo</w:t>
                            </w:r>
                            <w:proofErr w:type="spellEnd"/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” Program.</w:t>
                            </w:r>
                          </w:p>
                          <w:p w:rsidR="003E063D" w:rsidRDefault="003E063D" w:rsidP="003E063D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B3FF8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19pt;margin-top:8.4pt;width:447.15pt;height:55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">
                <v:textbox>
                  <w:txbxContent>
                    <w:p w:rsidR="003E063D" w:rsidRPr="003E063D" w:rsidRDefault="00DF2E56" w:rsidP="003E063D">
                      <w:pPr>
                        <w:pStyle w:val="ListParagraph"/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Checkpoint 1 </w:t>
                      </w:r>
                      <w:r w:rsidR="003E063D"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For teacher or TA</w:t>
                      </w:r>
                    </w:p>
                    <w:p w:rsidR="003E063D" w:rsidRDefault="003E063D" w:rsidP="003E063D">
                      <w:pPr>
                        <w:pStyle w:val="ListParagraph"/>
                        <w:rPr>
                          <w:rFonts w:ascii="Cordia New" w:hAnsi="Cordia New" w:cs="Cordia New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>󠇀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 xml:space="preserve"> </w:t>
                      </w:r>
                      <w:r w:rsidR="00DF2E56"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Run “</w:t>
                      </w:r>
                      <w:proofErr w:type="spellStart"/>
                      <w:r w:rsidR="00835670"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MyInfo</w:t>
                      </w:r>
                      <w:proofErr w:type="spellEnd"/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” Program.</w:t>
                      </w:r>
                    </w:p>
                    <w:p w:rsidR="003E063D" w:rsidRDefault="003E063D" w:rsidP="003E063D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Pr="00BC136C" w:rsidRDefault="00D9534B" w:rsidP="00BC136C">
      <w:pPr>
        <w:rPr>
          <w:rFonts w:ascii="Cordia New" w:hAnsi="Cordia New" w:cs="Cordia New"/>
          <w:sz w:val="32"/>
          <w:szCs w:val="32"/>
        </w:rPr>
      </w:pPr>
    </w:p>
    <w:p w:rsidR="008E036D" w:rsidRDefault="00D9534B" w:rsidP="00D9534B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Create </w:t>
      </w:r>
      <w:r w:rsidR="00BC136C">
        <w:rPr>
          <w:rFonts w:ascii="Cordia New" w:hAnsi="Cordia New" w:cs="Cordia New"/>
          <w:sz w:val="32"/>
          <w:szCs w:val="32"/>
        </w:rPr>
        <w:t>Area</w:t>
      </w:r>
      <w:r>
        <w:rPr>
          <w:rFonts w:ascii="Cordia New" w:hAnsi="Cordia New" w:cs="Cordia New"/>
          <w:sz w:val="32"/>
          <w:szCs w:val="32"/>
        </w:rPr>
        <w:t xml:space="preserve">.java </w:t>
      </w:r>
      <w:r w:rsidR="00BC136C">
        <w:rPr>
          <w:rFonts w:ascii="Cordia New" w:hAnsi="Cordia New" w:cs="Cordia New"/>
          <w:sz w:val="32"/>
          <w:szCs w:val="32"/>
        </w:rPr>
        <w:t>to help you calculate the area of each shape.</w:t>
      </w:r>
    </w:p>
    <w:p w:rsidR="00BC136C" w:rsidRPr="00BC136C" w:rsidRDefault="00BC136C" w:rsidP="00BC136C">
      <w:pPr>
        <w:jc w:val="center"/>
        <w:rPr>
          <w:rFonts w:ascii="Cordia New" w:hAnsi="Cordia New" w:cs="Cordia New"/>
          <w:sz w:val="32"/>
          <w:szCs w:val="32"/>
          <w:cs/>
        </w:rPr>
      </w:pPr>
      <w:r>
        <w:rPr>
          <w:rFonts w:ascii="Cordia New" w:hAnsi="Cordia New" w:cs="Cordia New"/>
          <w:noProof/>
          <w:sz w:val="32"/>
          <w:szCs w:val="32"/>
        </w:rPr>
        <w:drawing>
          <wp:inline distT="0" distB="0" distL="0" distR="0">
            <wp:extent cx="5648325" cy="1543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re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6D" w:rsidRDefault="008E036D" w:rsidP="00D9534B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Pr="008E036D" w:rsidRDefault="00D9534B" w:rsidP="00D9534B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 w:rsidRPr="008E036D">
        <w:rPr>
          <w:rFonts w:ascii="Cordia New" w:hAnsi="Cordia New" w:cs="Cordia New"/>
          <w:sz w:val="32"/>
          <w:szCs w:val="32"/>
        </w:rPr>
        <w:t>Share VS code screen and run the program to the teacher assistant (TA) to get the score.</w:t>
      </w:r>
    </w:p>
    <w:p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24E57B" wp14:editId="3784642B">
                <wp:simplePos x="0" y="0"/>
                <wp:positionH relativeFrom="margin">
                  <wp:posOffset>241401</wp:posOffset>
                </wp:positionH>
                <wp:positionV relativeFrom="paragraph">
                  <wp:posOffset>106782</wp:posOffset>
                </wp:positionV>
                <wp:extent cx="5678805" cy="709631"/>
                <wp:effectExtent l="0" t="0" r="17145" b="14605"/>
                <wp:wrapNone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534B" w:rsidRPr="003E063D" w:rsidRDefault="00D9534B" w:rsidP="00D9534B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Checkpoint 2 </w:t>
                            </w:r>
                            <w:r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>For teacher or TA</w:t>
                            </w:r>
                          </w:p>
                          <w:p w:rsidR="00D9534B" w:rsidRDefault="00D9534B" w:rsidP="00D9534B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󠇀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42A55"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Run “</w:t>
                            </w:r>
                            <w:r w:rsidR="00835670"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Area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” Program.</w:t>
                            </w:r>
                          </w:p>
                          <w:p w:rsidR="00D9534B" w:rsidRDefault="00D9534B" w:rsidP="00D9534B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24E57B" id="_x0000_s1027" type="#_x0000_t202" style="position:absolute;left:0;text-align:left;margin-left:19pt;margin-top:8.4pt;width:447.15pt;height:55.9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">
                <v:textbox>
                  <w:txbxContent>
                    <w:p w:rsidR="00D9534B" w:rsidRPr="003E063D" w:rsidRDefault="00D9534B" w:rsidP="00D9534B">
                      <w:pPr>
                        <w:pStyle w:val="ListParagraph"/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Checkpoint 2 </w:t>
                      </w:r>
                      <w:r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For teacher or TA</w:t>
                      </w:r>
                    </w:p>
                    <w:p w:rsidR="00D9534B" w:rsidRDefault="00D9534B" w:rsidP="00D9534B">
                      <w:pPr>
                        <w:pStyle w:val="ListParagraph"/>
                        <w:rPr>
                          <w:rFonts w:ascii="Cordia New" w:hAnsi="Cordia New" w:cs="Cordia New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>󠇀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 xml:space="preserve"> </w:t>
                      </w:r>
                      <w:r w:rsidR="00C42A55"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Run “</w:t>
                      </w:r>
                      <w:r w:rsidR="00835670"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Area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” Program.</w:t>
                      </w:r>
                    </w:p>
                    <w:p w:rsidR="00D9534B" w:rsidRDefault="00D9534B" w:rsidP="00D9534B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E036D" w:rsidRDefault="008E036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E036D" w:rsidRPr="009D6D0D" w:rsidRDefault="008E036D" w:rsidP="009D6D0D">
      <w:pPr>
        <w:rPr>
          <w:rFonts w:ascii="Cordia New" w:hAnsi="Cordia New" w:cs="Cordia New"/>
          <w:sz w:val="32"/>
          <w:szCs w:val="32"/>
        </w:rPr>
      </w:pPr>
    </w:p>
    <w:p w:rsidR="003E063D" w:rsidRDefault="003E063D" w:rsidP="009D6D0D">
      <w:pPr>
        <w:pStyle w:val="ListParagraph"/>
        <w:jc w:val="center"/>
        <w:rPr>
          <w:rFonts w:ascii="Cordia New" w:hAnsi="Cordia New" w:cs="Cordia New"/>
          <w:sz w:val="32"/>
          <w:szCs w:val="32"/>
        </w:rPr>
      </w:pPr>
      <w:bookmarkStart w:id="0" w:name="_GoBack"/>
      <w:bookmarkEnd w:id="0"/>
      <w:r>
        <w:rPr>
          <w:rFonts w:ascii="Cordia New" w:hAnsi="Cordia New" w:cs="Cordia New"/>
          <w:sz w:val="32"/>
          <w:szCs w:val="32"/>
        </w:rPr>
        <w:t>--------------------------------------------End of Lab-----------------------------------------------</w:t>
      </w:r>
    </w:p>
    <w:p w:rsidR="00D43B4B" w:rsidRPr="00745017" w:rsidRDefault="00D43B4B" w:rsidP="008D1308">
      <w:pPr>
        <w:rPr>
          <w:rFonts w:ascii="Cordia New" w:hAnsi="Cordia New" w:cs="Cordia New"/>
          <w:sz w:val="32"/>
          <w:szCs w:val="32"/>
          <w:cs/>
        </w:rPr>
      </w:pPr>
    </w:p>
    <w:sectPr w:rsidR="00D43B4B" w:rsidRPr="00745017" w:rsidSect="000A42C7">
      <w:headerReference w:type="default" r:id="rId9"/>
      <w:footerReference w:type="even" r:id="rId10"/>
      <w:footerReference w:type="default" r:id="rId11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15F5" w:rsidRDefault="00A515F5">
      <w:r>
        <w:separator/>
      </w:r>
    </w:p>
  </w:endnote>
  <w:endnote w:type="continuationSeparator" w:id="0">
    <w:p w:rsidR="00A515F5" w:rsidRDefault="00A51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6D0D">
      <w:rPr>
        <w:rStyle w:val="PageNumber"/>
        <w:noProof/>
      </w:rPr>
      <w:t>1</w: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15F5" w:rsidRDefault="00A515F5">
      <w:r>
        <w:separator/>
      </w:r>
    </w:p>
  </w:footnote>
  <w:footnote w:type="continuationSeparator" w:id="0">
    <w:p w:rsidR="00A515F5" w:rsidRDefault="00A515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4E3B" w:rsidRPr="00654E3B" w:rsidRDefault="000E5C8B" w:rsidP="00654E3B">
    <w:pPr>
      <w:jc w:val="center"/>
      <w:rPr>
        <w:rFonts w:ascii="Cordia New" w:hAnsi="Cordia New" w:cs="Cordia New"/>
        <w:szCs w:val="24"/>
      </w:rPr>
    </w:pPr>
    <w:r w:rsidRPr="00654E3B">
      <w:rPr>
        <w:rFonts w:ascii="Cordia New" w:hAnsi="Cordia New" w:cs="Cordia New"/>
        <w:szCs w:val="24"/>
      </w:rPr>
      <w:t>953</w:t>
    </w:r>
    <w:r w:rsidR="00E022F7">
      <w:rPr>
        <w:rFonts w:ascii="Cordia New" w:hAnsi="Cordia New" w:cs="Cordia New"/>
        <w:szCs w:val="24"/>
      </w:rPr>
      <w:t>100</w:t>
    </w:r>
    <w:r w:rsidR="006C4A7C">
      <w:rPr>
        <w:rFonts w:ascii="Cordia New" w:hAnsi="Cordia New" w:cs="Cordia New"/>
        <w:szCs w:val="24"/>
      </w:rPr>
      <w:t>Computers and Programming</w:t>
    </w:r>
    <w:r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1</w:t>
    </w:r>
    <w:r w:rsidR="000A42C7" w:rsidRPr="00654E3B">
      <w:rPr>
        <w:rFonts w:ascii="Cordia New" w:hAnsi="Cordia New" w:cs="Cordia New"/>
        <w:szCs w:val="24"/>
      </w:rPr>
      <w:t>/2</w:t>
    </w:r>
    <w:r w:rsidR="00E022F7">
      <w:rPr>
        <w:rFonts w:ascii="Cordia New" w:hAnsi="Cordia New" w:cs="Cordia New"/>
        <w:szCs w:val="24"/>
      </w:rPr>
      <w:t>02</w:t>
    </w:r>
    <w:r w:rsidR="00545F74">
      <w:rPr>
        <w:rFonts w:ascii="Cordia New" w:hAnsi="Cordia New" w:cs="Cordia New"/>
        <w:szCs w:val="24"/>
      </w:rPr>
      <w:t>1</w:t>
    </w:r>
    <w:r w:rsidR="00654E3B"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SE</w:t>
    </w:r>
    <w:r w:rsidR="00654E3B">
      <w:rPr>
        <w:rFonts w:ascii="Cordia New" w:hAnsi="Cordia New" w:cs="Cordia New"/>
        <w:szCs w:val="24"/>
      </w:rPr>
      <w:t>-CAMT-CMU</w:t>
    </w:r>
    <w:r w:rsidR="00C72869">
      <w:rPr>
        <w:rFonts w:ascii="Cordia New" w:hAnsi="Cordia New" w:cs="Cordia New"/>
        <w:szCs w:val="24"/>
      </w:rPr>
      <w:t xml:space="preserve"> </w:t>
    </w:r>
  </w:p>
  <w:p w:rsidR="000E5C8B" w:rsidRPr="003D07B9" w:rsidRDefault="000E5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E2880"/>
    <w:multiLevelType w:val="multilevel"/>
    <w:tmpl w:val="A53EC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B7E0F"/>
    <w:multiLevelType w:val="hybridMultilevel"/>
    <w:tmpl w:val="95F07F08"/>
    <w:lvl w:ilvl="0" w:tplc="BBA2BD0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D8398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1E8E1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B0DB1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9470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825D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60D49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80F3B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BC2EF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26EE6"/>
    <w:multiLevelType w:val="multilevel"/>
    <w:tmpl w:val="580AF4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51F4A84"/>
    <w:multiLevelType w:val="hybridMultilevel"/>
    <w:tmpl w:val="BCBC02C8"/>
    <w:lvl w:ilvl="0" w:tplc="F84048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84C89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E21B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44C77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58B1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7CD73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AE751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8982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D2EB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34EF2"/>
    <w:multiLevelType w:val="multilevel"/>
    <w:tmpl w:val="89446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4D6883"/>
    <w:multiLevelType w:val="hybridMultilevel"/>
    <w:tmpl w:val="88A6AC7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C0D387E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7" w15:restartNumberingAfterBreak="0">
    <w:nsid w:val="2F673722"/>
    <w:multiLevelType w:val="hybridMultilevel"/>
    <w:tmpl w:val="824E91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036A7E"/>
    <w:multiLevelType w:val="multilevel"/>
    <w:tmpl w:val="7AEE995A"/>
    <w:lvl w:ilvl="0">
      <w:start w:val="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&gt;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&gt;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&gt;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&gt;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&gt;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&gt;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&gt;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&gt;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35A378F"/>
    <w:multiLevelType w:val="hybridMultilevel"/>
    <w:tmpl w:val="33968CC0"/>
    <w:lvl w:ilvl="0" w:tplc="242279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10795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51965"/>
    <w:multiLevelType w:val="hybridMultilevel"/>
    <w:tmpl w:val="B6CE6B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24546"/>
    <w:multiLevelType w:val="hybridMultilevel"/>
    <w:tmpl w:val="7F7630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63080F"/>
    <w:multiLevelType w:val="hybridMultilevel"/>
    <w:tmpl w:val="DA047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C51DA"/>
    <w:multiLevelType w:val="hybridMultilevel"/>
    <w:tmpl w:val="BBD0963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D077C"/>
    <w:multiLevelType w:val="hybridMultilevel"/>
    <w:tmpl w:val="89446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F771C"/>
    <w:multiLevelType w:val="multilevel"/>
    <w:tmpl w:val="E32A482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16" w15:restartNumberingAfterBreak="0">
    <w:nsid w:val="6046326D"/>
    <w:multiLevelType w:val="multilevel"/>
    <w:tmpl w:val="33968CC0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9076E"/>
    <w:multiLevelType w:val="multilevel"/>
    <w:tmpl w:val="58D68036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6F6E13B0"/>
    <w:multiLevelType w:val="hybridMultilevel"/>
    <w:tmpl w:val="0162662E"/>
    <w:lvl w:ilvl="0" w:tplc="4E86D23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E0B98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FED1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18722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4B9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8095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C81EC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B26A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A44E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04031"/>
    <w:multiLevelType w:val="hybridMultilevel"/>
    <w:tmpl w:val="FD74010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0"/>
  </w:num>
  <w:num w:numId="4">
    <w:abstractNumId w:val="18"/>
  </w:num>
  <w:num w:numId="5">
    <w:abstractNumId w:val="1"/>
  </w:num>
  <w:num w:numId="6">
    <w:abstractNumId w:val="3"/>
  </w:num>
  <w:num w:numId="7">
    <w:abstractNumId w:val="19"/>
  </w:num>
  <w:num w:numId="8">
    <w:abstractNumId w:val="14"/>
  </w:num>
  <w:num w:numId="9">
    <w:abstractNumId w:val="8"/>
  </w:num>
  <w:num w:numId="10">
    <w:abstractNumId w:val="5"/>
  </w:num>
  <w:num w:numId="11">
    <w:abstractNumId w:val="15"/>
  </w:num>
  <w:num w:numId="12">
    <w:abstractNumId w:val="2"/>
  </w:num>
  <w:num w:numId="13">
    <w:abstractNumId w:val="17"/>
  </w:num>
  <w:num w:numId="14">
    <w:abstractNumId w:val="6"/>
  </w:num>
  <w:num w:numId="15">
    <w:abstractNumId w:val="0"/>
  </w:num>
  <w:num w:numId="16">
    <w:abstractNumId w:val="4"/>
  </w:num>
  <w:num w:numId="17">
    <w:abstractNumId w:val="13"/>
  </w:num>
  <w:num w:numId="18">
    <w:abstractNumId w:val="11"/>
  </w:num>
  <w:num w:numId="19">
    <w:abstractNumId w:val="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a2NDAyMDQ0tjBR0lEKTi0uzszPAykwrgUA6tIqOCwAAAA="/>
  </w:docVars>
  <w:rsids>
    <w:rsidRoot w:val="00140B96"/>
    <w:rsid w:val="00006308"/>
    <w:rsid w:val="00016A47"/>
    <w:rsid w:val="00024F98"/>
    <w:rsid w:val="00033B00"/>
    <w:rsid w:val="000376A6"/>
    <w:rsid w:val="0005613A"/>
    <w:rsid w:val="0005657E"/>
    <w:rsid w:val="0006677A"/>
    <w:rsid w:val="00074217"/>
    <w:rsid w:val="00074550"/>
    <w:rsid w:val="0007593F"/>
    <w:rsid w:val="000A04CC"/>
    <w:rsid w:val="000A42C7"/>
    <w:rsid w:val="000A7BAE"/>
    <w:rsid w:val="000E0142"/>
    <w:rsid w:val="000E5C8B"/>
    <w:rsid w:val="000F0AD3"/>
    <w:rsid w:val="000F0D8C"/>
    <w:rsid w:val="00101173"/>
    <w:rsid w:val="00106846"/>
    <w:rsid w:val="00116C39"/>
    <w:rsid w:val="00140B96"/>
    <w:rsid w:val="00141BF5"/>
    <w:rsid w:val="00144399"/>
    <w:rsid w:val="00150DAA"/>
    <w:rsid w:val="00153189"/>
    <w:rsid w:val="00161B87"/>
    <w:rsid w:val="001646A9"/>
    <w:rsid w:val="0016515C"/>
    <w:rsid w:val="00167F6B"/>
    <w:rsid w:val="00171553"/>
    <w:rsid w:val="001A6E20"/>
    <w:rsid w:val="001C01DB"/>
    <w:rsid w:val="001C61BC"/>
    <w:rsid w:val="001E7898"/>
    <w:rsid w:val="001F0081"/>
    <w:rsid w:val="001F3FB5"/>
    <w:rsid w:val="00203C45"/>
    <w:rsid w:val="002040E3"/>
    <w:rsid w:val="00233AEF"/>
    <w:rsid w:val="00241918"/>
    <w:rsid w:val="002511C1"/>
    <w:rsid w:val="00260B4C"/>
    <w:rsid w:val="00272271"/>
    <w:rsid w:val="00282A05"/>
    <w:rsid w:val="00292051"/>
    <w:rsid w:val="002C2911"/>
    <w:rsid w:val="002C5527"/>
    <w:rsid w:val="002D3B03"/>
    <w:rsid w:val="002F03D0"/>
    <w:rsid w:val="002F1F67"/>
    <w:rsid w:val="002F3647"/>
    <w:rsid w:val="00303B8E"/>
    <w:rsid w:val="003061AD"/>
    <w:rsid w:val="00332822"/>
    <w:rsid w:val="00334B03"/>
    <w:rsid w:val="0033523D"/>
    <w:rsid w:val="0036433E"/>
    <w:rsid w:val="00373E50"/>
    <w:rsid w:val="003741AA"/>
    <w:rsid w:val="003941CE"/>
    <w:rsid w:val="003A77B4"/>
    <w:rsid w:val="003C5366"/>
    <w:rsid w:val="003C7AB0"/>
    <w:rsid w:val="003D07B9"/>
    <w:rsid w:val="003E063D"/>
    <w:rsid w:val="003E4CCA"/>
    <w:rsid w:val="003F156B"/>
    <w:rsid w:val="003F4AD7"/>
    <w:rsid w:val="003F5E29"/>
    <w:rsid w:val="00401285"/>
    <w:rsid w:val="00403BF4"/>
    <w:rsid w:val="004143FD"/>
    <w:rsid w:val="00420ED6"/>
    <w:rsid w:val="00422096"/>
    <w:rsid w:val="00425D75"/>
    <w:rsid w:val="00427874"/>
    <w:rsid w:val="00444984"/>
    <w:rsid w:val="00453328"/>
    <w:rsid w:val="00455029"/>
    <w:rsid w:val="00456F4B"/>
    <w:rsid w:val="00466207"/>
    <w:rsid w:val="00491D3A"/>
    <w:rsid w:val="004977C0"/>
    <w:rsid w:val="004A205F"/>
    <w:rsid w:val="004A26A8"/>
    <w:rsid w:val="004B388A"/>
    <w:rsid w:val="004B69FB"/>
    <w:rsid w:val="004C4819"/>
    <w:rsid w:val="004D4205"/>
    <w:rsid w:val="004E1DBF"/>
    <w:rsid w:val="00522D74"/>
    <w:rsid w:val="00523388"/>
    <w:rsid w:val="00524DD4"/>
    <w:rsid w:val="005321D6"/>
    <w:rsid w:val="00540308"/>
    <w:rsid w:val="00545F74"/>
    <w:rsid w:val="005629A8"/>
    <w:rsid w:val="005832C4"/>
    <w:rsid w:val="0058594D"/>
    <w:rsid w:val="00585BB1"/>
    <w:rsid w:val="0059155A"/>
    <w:rsid w:val="005B62E5"/>
    <w:rsid w:val="005D71CC"/>
    <w:rsid w:val="005E2ABE"/>
    <w:rsid w:val="005E78F5"/>
    <w:rsid w:val="005F04EE"/>
    <w:rsid w:val="005F2E8F"/>
    <w:rsid w:val="0060522D"/>
    <w:rsid w:val="00605573"/>
    <w:rsid w:val="006079CF"/>
    <w:rsid w:val="00610F65"/>
    <w:rsid w:val="006174E7"/>
    <w:rsid w:val="00630F64"/>
    <w:rsid w:val="00632D46"/>
    <w:rsid w:val="00644FFC"/>
    <w:rsid w:val="00645954"/>
    <w:rsid w:val="00654E3B"/>
    <w:rsid w:val="00664E57"/>
    <w:rsid w:val="0066686F"/>
    <w:rsid w:val="0067631D"/>
    <w:rsid w:val="006806B1"/>
    <w:rsid w:val="0068181B"/>
    <w:rsid w:val="006A5811"/>
    <w:rsid w:val="006A5E0C"/>
    <w:rsid w:val="006B02C9"/>
    <w:rsid w:val="006B1CB6"/>
    <w:rsid w:val="006B7E7D"/>
    <w:rsid w:val="006C021E"/>
    <w:rsid w:val="006C3B86"/>
    <w:rsid w:val="006C4A7C"/>
    <w:rsid w:val="006C726D"/>
    <w:rsid w:val="006D67C4"/>
    <w:rsid w:val="006E6E54"/>
    <w:rsid w:val="00717B39"/>
    <w:rsid w:val="00717D16"/>
    <w:rsid w:val="0072122D"/>
    <w:rsid w:val="00730410"/>
    <w:rsid w:val="007447E9"/>
    <w:rsid w:val="00744BA7"/>
    <w:rsid w:val="00745017"/>
    <w:rsid w:val="007509AC"/>
    <w:rsid w:val="00755CB7"/>
    <w:rsid w:val="00786F90"/>
    <w:rsid w:val="0079558A"/>
    <w:rsid w:val="007A7CB0"/>
    <w:rsid w:val="007B2A41"/>
    <w:rsid w:val="007B3AE5"/>
    <w:rsid w:val="007C4798"/>
    <w:rsid w:val="007C4DC6"/>
    <w:rsid w:val="007E7DFD"/>
    <w:rsid w:val="007F17AD"/>
    <w:rsid w:val="00800669"/>
    <w:rsid w:val="00801473"/>
    <w:rsid w:val="00827F8C"/>
    <w:rsid w:val="00835670"/>
    <w:rsid w:val="0084698B"/>
    <w:rsid w:val="00854C74"/>
    <w:rsid w:val="0088545F"/>
    <w:rsid w:val="008B4D79"/>
    <w:rsid w:val="008C220A"/>
    <w:rsid w:val="008C3039"/>
    <w:rsid w:val="008D1308"/>
    <w:rsid w:val="008D1B8B"/>
    <w:rsid w:val="008E036D"/>
    <w:rsid w:val="008E0AA6"/>
    <w:rsid w:val="008E1720"/>
    <w:rsid w:val="008E2C95"/>
    <w:rsid w:val="00916F54"/>
    <w:rsid w:val="009208C3"/>
    <w:rsid w:val="00934473"/>
    <w:rsid w:val="00942480"/>
    <w:rsid w:val="00942938"/>
    <w:rsid w:val="0095485F"/>
    <w:rsid w:val="00961070"/>
    <w:rsid w:val="0096180D"/>
    <w:rsid w:val="00993B65"/>
    <w:rsid w:val="009B3BA3"/>
    <w:rsid w:val="009D3407"/>
    <w:rsid w:val="009D6D0D"/>
    <w:rsid w:val="009E2FE9"/>
    <w:rsid w:val="009E7D3C"/>
    <w:rsid w:val="009F23C6"/>
    <w:rsid w:val="00A00447"/>
    <w:rsid w:val="00A02F38"/>
    <w:rsid w:val="00A075CB"/>
    <w:rsid w:val="00A1251F"/>
    <w:rsid w:val="00A13A4B"/>
    <w:rsid w:val="00A22466"/>
    <w:rsid w:val="00A254FF"/>
    <w:rsid w:val="00A350E6"/>
    <w:rsid w:val="00A45A78"/>
    <w:rsid w:val="00A50D15"/>
    <w:rsid w:val="00A515F5"/>
    <w:rsid w:val="00A855B6"/>
    <w:rsid w:val="00A9173E"/>
    <w:rsid w:val="00A93E18"/>
    <w:rsid w:val="00AB013C"/>
    <w:rsid w:val="00AB0B02"/>
    <w:rsid w:val="00AC0278"/>
    <w:rsid w:val="00AC34BC"/>
    <w:rsid w:val="00AE76B2"/>
    <w:rsid w:val="00AE7B14"/>
    <w:rsid w:val="00AF44AF"/>
    <w:rsid w:val="00AF465A"/>
    <w:rsid w:val="00B17509"/>
    <w:rsid w:val="00B2719F"/>
    <w:rsid w:val="00B30222"/>
    <w:rsid w:val="00B379A8"/>
    <w:rsid w:val="00B43EB3"/>
    <w:rsid w:val="00B46400"/>
    <w:rsid w:val="00B57B5A"/>
    <w:rsid w:val="00B57C9E"/>
    <w:rsid w:val="00B7055B"/>
    <w:rsid w:val="00B84282"/>
    <w:rsid w:val="00B92FAD"/>
    <w:rsid w:val="00B9724E"/>
    <w:rsid w:val="00BA0F77"/>
    <w:rsid w:val="00BA2C1C"/>
    <w:rsid w:val="00BB3A5C"/>
    <w:rsid w:val="00BC136C"/>
    <w:rsid w:val="00BD0187"/>
    <w:rsid w:val="00BD7D05"/>
    <w:rsid w:val="00C10FEF"/>
    <w:rsid w:val="00C1712B"/>
    <w:rsid w:val="00C22DFC"/>
    <w:rsid w:val="00C42A55"/>
    <w:rsid w:val="00C45C7F"/>
    <w:rsid w:val="00C525B3"/>
    <w:rsid w:val="00C6432E"/>
    <w:rsid w:val="00C70322"/>
    <w:rsid w:val="00C72869"/>
    <w:rsid w:val="00C76C30"/>
    <w:rsid w:val="00CA52B4"/>
    <w:rsid w:val="00CA5A39"/>
    <w:rsid w:val="00CC090D"/>
    <w:rsid w:val="00CC2687"/>
    <w:rsid w:val="00CD1A1D"/>
    <w:rsid w:val="00CF18D2"/>
    <w:rsid w:val="00CF2836"/>
    <w:rsid w:val="00D06391"/>
    <w:rsid w:val="00D14A48"/>
    <w:rsid w:val="00D34A02"/>
    <w:rsid w:val="00D43B4B"/>
    <w:rsid w:val="00D4712F"/>
    <w:rsid w:val="00D65881"/>
    <w:rsid w:val="00D66B13"/>
    <w:rsid w:val="00D66C33"/>
    <w:rsid w:val="00D67409"/>
    <w:rsid w:val="00D800BD"/>
    <w:rsid w:val="00D86062"/>
    <w:rsid w:val="00D9534B"/>
    <w:rsid w:val="00D96377"/>
    <w:rsid w:val="00DC188C"/>
    <w:rsid w:val="00DC736B"/>
    <w:rsid w:val="00DD5F91"/>
    <w:rsid w:val="00DF1DA0"/>
    <w:rsid w:val="00DF2E56"/>
    <w:rsid w:val="00E022F7"/>
    <w:rsid w:val="00E05B4F"/>
    <w:rsid w:val="00E06781"/>
    <w:rsid w:val="00E14186"/>
    <w:rsid w:val="00E17D37"/>
    <w:rsid w:val="00E25001"/>
    <w:rsid w:val="00E65CD2"/>
    <w:rsid w:val="00E86DB9"/>
    <w:rsid w:val="00E93923"/>
    <w:rsid w:val="00E95F5C"/>
    <w:rsid w:val="00EA618B"/>
    <w:rsid w:val="00EB4A19"/>
    <w:rsid w:val="00EB5495"/>
    <w:rsid w:val="00EC1ECC"/>
    <w:rsid w:val="00EC4FC5"/>
    <w:rsid w:val="00EC554B"/>
    <w:rsid w:val="00EE377B"/>
    <w:rsid w:val="00EE54A8"/>
    <w:rsid w:val="00EE7773"/>
    <w:rsid w:val="00EF1E0F"/>
    <w:rsid w:val="00F07B0C"/>
    <w:rsid w:val="00F161C0"/>
    <w:rsid w:val="00F17389"/>
    <w:rsid w:val="00F23525"/>
    <w:rsid w:val="00F261F3"/>
    <w:rsid w:val="00F30F3A"/>
    <w:rsid w:val="00F407A3"/>
    <w:rsid w:val="00F62F79"/>
    <w:rsid w:val="00F64B55"/>
    <w:rsid w:val="00F7181F"/>
    <w:rsid w:val="00F7249D"/>
    <w:rsid w:val="00F9171D"/>
    <w:rsid w:val="00F959FA"/>
    <w:rsid w:val="00FA12E6"/>
    <w:rsid w:val="00FB04CE"/>
    <w:rsid w:val="00FB4CBC"/>
    <w:rsid w:val="00FC0BB9"/>
    <w:rsid w:val="00FC7EB4"/>
    <w:rsid w:val="00FD0C18"/>
    <w:rsid w:val="00FD2557"/>
    <w:rsid w:val="00FD5C53"/>
    <w:rsid w:val="00FE25A6"/>
    <w:rsid w:val="00FE3D60"/>
    <w:rsid w:val="00FE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CF3EBD"/>
  <w15:docId w15:val="{06D17DF1-CB44-4C86-A732-F0F1C7904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5CB7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07B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D07B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E5C8B"/>
  </w:style>
  <w:style w:type="paragraph" w:styleId="ListParagraph">
    <w:name w:val="List Paragraph"/>
    <w:basedOn w:val="Normal"/>
    <w:uiPriority w:val="34"/>
    <w:qFormat/>
    <w:rsid w:val="00E022F7"/>
    <w:pPr>
      <w:ind w:left="720"/>
      <w:contextualSpacing/>
    </w:pPr>
  </w:style>
  <w:style w:type="paragraph" w:styleId="NoSpacing">
    <w:name w:val="No Spacing"/>
    <w:uiPriority w:val="1"/>
    <w:qFormat/>
    <w:rsid w:val="00EA618B"/>
    <w:rPr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3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2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1265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0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0DD3303CEBD24494024E335AEC4347" ma:contentTypeVersion="3" ma:contentTypeDescription="Create a new document." ma:contentTypeScope="" ma:versionID="fb656bf4107bfa83551c6699bbe6ce9b">
  <xsd:schema xmlns:xsd="http://www.w3.org/2001/XMLSchema" xmlns:xs="http://www.w3.org/2001/XMLSchema" xmlns:p="http://schemas.microsoft.com/office/2006/metadata/properties" xmlns:ns2="3832b975-b5d7-4feb-aaed-32c3b1033c5e" targetNamespace="http://schemas.microsoft.com/office/2006/metadata/properties" ma:root="true" ma:fieldsID="edcea6b4fe059e71e306d883c4831e9f" ns2:_="">
    <xsd:import namespace="3832b975-b5d7-4feb-aaed-32c3b1033c5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2b975-b5d7-4feb-aaed-32c3b1033c5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832b975-b5d7-4feb-aaed-32c3b1033c5e" xsi:nil="true"/>
  </documentManagement>
</p:properties>
</file>

<file path=customXml/itemProps1.xml><?xml version="1.0" encoding="utf-8"?>
<ds:datastoreItem xmlns:ds="http://schemas.openxmlformats.org/officeDocument/2006/customXml" ds:itemID="{C3CFFD27-6A5B-4B68-A950-EAB35F44BB47}"/>
</file>

<file path=customXml/itemProps2.xml><?xml version="1.0" encoding="utf-8"?>
<ds:datastoreItem xmlns:ds="http://schemas.openxmlformats.org/officeDocument/2006/customXml" ds:itemID="{7B9A733C-F3F2-4FA1-BA2B-D722697AC7CC}"/>
</file>

<file path=customXml/itemProps3.xml><?xml version="1.0" encoding="utf-8"?>
<ds:datastoreItem xmlns:ds="http://schemas.openxmlformats.org/officeDocument/2006/customXml" ds:itemID="{3C12488E-4232-4655-9D43-DC0A1C442E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จงเขียนโปรแกรมเพื่อดูผลลัพธ์ดังต่อไปนี้โดยกำหนดให้ a มี data type เป็น int และ double</vt:lpstr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งเขียนโปรแกรมเพื่อดูผลลัพธ์ดังต่อไปนี้โดยกำหนดให้ a มี data type เป็น int และ double</dc:title>
  <dc:subject/>
  <dc:creator>cmu</dc:creator>
  <cp:keywords/>
  <dc:description/>
  <cp:lastModifiedBy>CAMT</cp:lastModifiedBy>
  <cp:revision>4</cp:revision>
  <cp:lastPrinted>2011-06-13T08:11:00Z</cp:lastPrinted>
  <dcterms:created xsi:type="dcterms:W3CDTF">2021-07-05T04:45:00Z</dcterms:created>
  <dcterms:modified xsi:type="dcterms:W3CDTF">2021-07-0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0DD3303CEBD24494024E335AEC4347</vt:lpwstr>
  </property>
</Properties>
</file>